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E84926" w14:textId="73B087F6" w:rsidR="00E00900" w:rsidRPr="00F7186A" w:rsidRDefault="004543FA" w:rsidP="00E11461">
      <w:pPr>
        <w:pStyle w:val="Heading1"/>
      </w:pPr>
      <w:r>
        <w:t xml:space="preserve">Úvod a </w:t>
      </w:r>
      <w:r w:rsidR="00BC14F7" w:rsidRPr="00F7186A">
        <w:t>Manažerské shrnutí</w:t>
      </w:r>
    </w:p>
    <w:p w14:paraId="184AF885" w14:textId="326C8F3C" w:rsidR="00FD5EA0" w:rsidRDefault="00FD5EA0" w:rsidP="00FD5EA0">
      <w:pPr>
        <w:rPr>
          <w:i/>
        </w:rPr>
      </w:pPr>
      <w:r w:rsidRPr="00F7186A">
        <w:rPr>
          <w:i/>
        </w:rPr>
        <w:t xml:space="preserve">Stručné shrnutí na třetinu až půl stránky, které obsahuje základní informace – </w:t>
      </w:r>
      <w:r w:rsidR="004543FA">
        <w:rPr>
          <w:i/>
        </w:rPr>
        <w:t xml:space="preserve">struktura nabídky, </w:t>
      </w:r>
      <w:r w:rsidRPr="00F7186A">
        <w:rPr>
          <w:i/>
        </w:rPr>
        <w:t>co, kdy a za kolik se nabízí.</w:t>
      </w:r>
    </w:p>
    <w:p w14:paraId="66E84B79" w14:textId="77777777" w:rsidR="00EC7073" w:rsidRDefault="00EC7073" w:rsidP="00FD5EA0">
      <w:pPr>
        <w:rPr>
          <w:i/>
        </w:rPr>
      </w:pPr>
    </w:p>
    <w:p w14:paraId="54897B11" w14:textId="6F07B4E1" w:rsidR="00EC7073" w:rsidRPr="00A027B3" w:rsidRDefault="00EC7073" w:rsidP="00FD5EA0">
      <w:pPr>
        <w:rPr>
          <w:i/>
          <w:lang w:val="en-US"/>
        </w:rPr>
      </w:pPr>
      <w:r>
        <w:rPr>
          <w:i/>
        </w:rPr>
        <w:t>Tento projekt řeší problém zaznamenávání letů a organizaci pilotů v rámci pilotního klubu. Vytvořený systém umožní klubu monitorovat, které letadlo si kdy jaký pilot půjčil</w:t>
      </w:r>
      <w:r w:rsidR="00A027B3">
        <w:rPr>
          <w:i/>
        </w:rPr>
        <w:t xml:space="preserve">, kde a jak dlouho letěl, další informace ohledně letadel i pilotů. Umožní managementu mít snadnější workflow pro organizaci klubu a zefektivní jejich práci. Vznikne jednoduchá webová aplikace, která z telefonu pilotům umožní si vybrat půjčitelná letadla a zaznamenat do aplikace, kdy vzlétnul a přistál s daným letadlem. Další částí této aplikace bude pro management, který bude zde mít možnost sledovat veškerá relevantní data ohledně, jak celého procesu půjčování letadel v klubu, tak i vnitřních procesů v klubu. Příkladem takového procesu je sledování stavu letadel z hlediska údržby.  </w:t>
      </w:r>
      <w:r w:rsidR="00A027B3">
        <w:rPr>
          <w:i/>
          <w:lang w:val="en-US"/>
        </w:rPr>
        <w:t xml:space="preserve">[TODO: </w:t>
      </w:r>
      <w:proofErr w:type="spellStart"/>
      <w:r w:rsidR="00A027B3">
        <w:rPr>
          <w:i/>
          <w:lang w:val="en-US"/>
        </w:rPr>
        <w:t>nevim</w:t>
      </w:r>
      <w:proofErr w:type="spellEnd"/>
      <w:r w:rsidR="00A027B3">
        <w:rPr>
          <w:i/>
          <w:lang w:val="en-US"/>
        </w:rPr>
        <w:t xml:space="preserve"> co se </w:t>
      </w:r>
      <w:proofErr w:type="spellStart"/>
      <w:r w:rsidR="00A027B3">
        <w:rPr>
          <w:i/>
          <w:lang w:val="en-US"/>
        </w:rPr>
        <w:t>dat</w:t>
      </w:r>
      <w:proofErr w:type="spellEnd"/>
      <w:r w:rsidR="00A027B3">
        <w:rPr>
          <w:i/>
          <w:lang w:val="en-US"/>
        </w:rPr>
        <w:t xml:space="preserve"> dal </w:t>
      </w:r>
      <w:proofErr w:type="spellStart"/>
      <w:r w:rsidR="00A027B3">
        <w:rPr>
          <w:i/>
          <w:lang w:val="en-US"/>
        </w:rPr>
        <w:t>zatim</w:t>
      </w:r>
      <w:proofErr w:type="spellEnd"/>
      <w:r w:rsidR="00A027B3">
        <w:rPr>
          <w:i/>
          <w:lang w:val="en-US"/>
        </w:rPr>
        <w:t xml:space="preserve">, </w:t>
      </w:r>
      <w:proofErr w:type="spellStart"/>
      <w:r w:rsidR="00A027B3">
        <w:rPr>
          <w:i/>
          <w:lang w:val="en-US"/>
        </w:rPr>
        <w:t>asi</w:t>
      </w:r>
      <w:proofErr w:type="spellEnd"/>
      <w:r w:rsidR="00A027B3">
        <w:rPr>
          <w:i/>
          <w:lang w:val="en-US"/>
        </w:rPr>
        <w:t xml:space="preserve"> </w:t>
      </w:r>
      <w:proofErr w:type="spellStart"/>
      <w:r w:rsidR="00A027B3">
        <w:rPr>
          <w:i/>
          <w:lang w:val="en-US"/>
        </w:rPr>
        <w:t>neco</w:t>
      </w:r>
      <w:proofErr w:type="spellEnd"/>
      <w:r w:rsidR="00A027B3">
        <w:rPr>
          <w:i/>
          <w:lang w:val="en-US"/>
        </w:rPr>
        <w:t xml:space="preserve"> </w:t>
      </w:r>
      <w:proofErr w:type="spellStart"/>
      <w:r w:rsidR="00A027B3">
        <w:rPr>
          <w:i/>
          <w:lang w:val="en-US"/>
        </w:rPr>
        <w:t>ohledne</w:t>
      </w:r>
      <w:proofErr w:type="spellEnd"/>
      <w:r w:rsidR="00A027B3">
        <w:rPr>
          <w:i/>
          <w:lang w:val="en-US"/>
        </w:rPr>
        <w:t xml:space="preserve"> </w:t>
      </w:r>
      <w:proofErr w:type="spellStart"/>
      <w:r w:rsidR="00A027B3">
        <w:rPr>
          <w:i/>
          <w:lang w:val="en-US"/>
        </w:rPr>
        <w:t>te</w:t>
      </w:r>
      <w:proofErr w:type="spellEnd"/>
      <w:r w:rsidR="00A027B3">
        <w:rPr>
          <w:i/>
          <w:lang w:val="en-US"/>
        </w:rPr>
        <w:t xml:space="preserve"> </w:t>
      </w:r>
      <w:proofErr w:type="spellStart"/>
      <w:r w:rsidR="00A027B3">
        <w:rPr>
          <w:i/>
          <w:lang w:val="en-US"/>
        </w:rPr>
        <w:t>nabidky</w:t>
      </w:r>
      <w:proofErr w:type="spellEnd"/>
      <w:r w:rsidR="00A027B3">
        <w:rPr>
          <w:i/>
          <w:lang w:val="en-US"/>
        </w:rPr>
        <w:t xml:space="preserve"> </w:t>
      </w:r>
      <w:proofErr w:type="spellStart"/>
      <w:r w:rsidR="00A027B3">
        <w:rPr>
          <w:i/>
          <w:lang w:val="en-US"/>
        </w:rPr>
        <w:t>celkove</w:t>
      </w:r>
      <w:proofErr w:type="spellEnd"/>
      <w:r w:rsidR="00A027B3">
        <w:rPr>
          <w:i/>
          <w:lang w:val="en-US"/>
        </w:rPr>
        <w:t>]</w:t>
      </w:r>
    </w:p>
    <w:p w14:paraId="0F2CC542" w14:textId="77777777" w:rsidR="00133E43" w:rsidRPr="00F7186A" w:rsidRDefault="00FD7ED5" w:rsidP="004543FA">
      <w:pPr>
        <w:pStyle w:val="Heading1"/>
      </w:pPr>
      <w:r w:rsidRPr="00F7186A">
        <w:t>Představení dodavatele</w:t>
      </w:r>
    </w:p>
    <w:p w14:paraId="43983EA2" w14:textId="77777777" w:rsidR="00FD5EA0" w:rsidRPr="00F7186A" w:rsidRDefault="00FD5EA0" w:rsidP="00FD5EA0">
      <w:pPr>
        <w:pStyle w:val="ListParagraph"/>
        <w:numPr>
          <w:ilvl w:val="0"/>
          <w:numId w:val="5"/>
        </w:numPr>
        <w:rPr>
          <w:i/>
        </w:rPr>
      </w:pPr>
      <w:r w:rsidRPr="00F7186A">
        <w:rPr>
          <w:i/>
        </w:rPr>
        <w:t>Kontakt (název, adresa, IČO, SPOC – single point of contact)</w:t>
      </w:r>
    </w:p>
    <w:p w14:paraId="42A79588" w14:textId="77777777" w:rsidR="00FD5EA0" w:rsidRPr="00F7186A" w:rsidRDefault="00FD5EA0" w:rsidP="00FD5EA0">
      <w:pPr>
        <w:pStyle w:val="ListParagraph"/>
        <w:numPr>
          <w:ilvl w:val="0"/>
          <w:numId w:val="5"/>
        </w:numPr>
        <w:rPr>
          <w:i/>
        </w:rPr>
      </w:pPr>
      <w:r w:rsidRPr="00F7186A">
        <w:rPr>
          <w:i/>
        </w:rPr>
        <w:t>Stručný popis firmy</w:t>
      </w:r>
    </w:p>
    <w:p w14:paraId="32206397" w14:textId="77777777" w:rsidR="00FD5EA0" w:rsidRDefault="00FD5EA0" w:rsidP="00FD5EA0">
      <w:pPr>
        <w:pStyle w:val="ListParagraph"/>
        <w:numPr>
          <w:ilvl w:val="0"/>
          <w:numId w:val="5"/>
        </w:numPr>
        <w:rPr>
          <w:i/>
        </w:rPr>
      </w:pPr>
      <w:r w:rsidRPr="00F7186A">
        <w:rPr>
          <w:i/>
        </w:rPr>
        <w:t>Reference</w:t>
      </w:r>
    </w:p>
    <w:p w14:paraId="74D6F6D0" w14:textId="16559D55" w:rsidR="00A027B3" w:rsidRPr="00A027B3" w:rsidRDefault="00A027B3" w:rsidP="00A027B3">
      <w:pPr>
        <w:rPr>
          <w:i/>
        </w:rPr>
      </w:pPr>
      <w:r>
        <w:rPr>
          <w:i/>
        </w:rPr>
        <w:t xml:space="preserve">Sídlo firmy:  Minas Tirith, </w:t>
      </w:r>
      <w:r w:rsidR="00785658">
        <w:rPr>
          <w:i/>
        </w:rPr>
        <w:t xml:space="preserve">Gandalfova </w:t>
      </w:r>
      <w:r w:rsidR="00785658">
        <w:rPr>
          <w:i/>
          <w:lang w:val="en-US"/>
        </w:rPr>
        <w:t>13</w:t>
      </w:r>
      <w:r w:rsidR="00785658">
        <w:rPr>
          <w:i/>
        </w:rPr>
        <w:t>,</w:t>
      </w:r>
      <w:r>
        <w:rPr>
          <w:i/>
        </w:rPr>
        <w:t xml:space="preserve">  Gondor</w:t>
      </w:r>
    </w:p>
    <w:p w14:paraId="08B9281B" w14:textId="50181841" w:rsidR="000F35C5" w:rsidRDefault="00785658" w:rsidP="00A027B3">
      <w:pPr>
        <w:rPr>
          <w:i/>
        </w:rPr>
      </w:pPr>
      <w:r>
        <w:rPr>
          <w:i/>
        </w:rPr>
        <w:t xml:space="preserve">Naše firma se je specialistou v celém Gondoru na: </w:t>
      </w:r>
      <w:r>
        <w:rPr>
          <w:i/>
          <w:lang w:val="en-US"/>
        </w:rPr>
        <w:t>Um</w:t>
      </w:r>
      <w:r>
        <w:rPr>
          <w:i/>
        </w:rPr>
        <w:t>ělou inteligenci, AI,</w:t>
      </w:r>
      <w:r>
        <w:rPr>
          <w:i/>
        </w:rPr>
        <w:t xml:space="preserve"> block chain</w:t>
      </w:r>
      <w:r>
        <w:rPr>
          <w:i/>
        </w:rPr>
        <w:t xml:space="preserve">, digitální transformaci, machine learning, agile, devops, edge computing, as service SW, AI, cloud computing a mnoho dalšího. Jsme tým inženýrů kovaných v nejdrsnějších podmínkách Hory osudu, jež se nebojí žádných výzev. </w:t>
      </w:r>
      <w:r w:rsidR="000F35C5">
        <w:rPr>
          <w:i/>
        </w:rPr>
        <w:t>Na trhu působíme již tři dekády a dočkali jsme se nejvyšších ocenění v SW vývoji.</w:t>
      </w:r>
    </w:p>
    <w:p w14:paraId="58C6FCB3" w14:textId="4AF73500" w:rsidR="000F35C5" w:rsidRDefault="000F35C5" w:rsidP="00A027B3">
      <w:pPr>
        <w:rPr>
          <w:i/>
        </w:rPr>
      </w:pPr>
      <w:r>
        <w:rPr>
          <w:i/>
        </w:rPr>
        <w:t>Reference:</w:t>
      </w:r>
    </w:p>
    <w:p w14:paraId="04546E40" w14:textId="7A0A7DA8" w:rsidR="000F35C5" w:rsidRDefault="000F35C5" w:rsidP="00A027B3">
      <w:pPr>
        <w:rPr>
          <w:i/>
          <w:lang w:val="en-US"/>
        </w:rPr>
      </w:pPr>
      <w:proofErr w:type="spellStart"/>
      <w:r>
        <w:rPr>
          <w:i/>
          <w:lang w:val="en-US"/>
        </w:rPr>
        <w:t>Časopis</w:t>
      </w:r>
      <w:proofErr w:type="spellEnd"/>
      <w:r>
        <w:rPr>
          <w:i/>
          <w:lang w:val="en-US"/>
        </w:rPr>
        <w:t xml:space="preserve"> “Popular science of Middle-Earth”:</w:t>
      </w:r>
    </w:p>
    <w:p w14:paraId="727877F6" w14:textId="30EBF758" w:rsidR="000F35C5" w:rsidRDefault="000F35C5" w:rsidP="00A027B3">
      <w:pPr>
        <w:rPr>
          <w:i/>
          <w:lang w:val="en-US"/>
        </w:rPr>
      </w:pPr>
      <w:proofErr w:type="spellStart"/>
      <w:r>
        <w:rPr>
          <w:i/>
          <w:lang w:val="en-US"/>
        </w:rPr>
        <w:t>Jejich</w:t>
      </w:r>
      <w:proofErr w:type="spellEnd"/>
      <w:r>
        <w:rPr>
          <w:i/>
          <w:lang w:val="en-US"/>
        </w:rPr>
        <w:t xml:space="preserve"> software je </w:t>
      </w:r>
      <w:proofErr w:type="spellStart"/>
      <w:r>
        <w:rPr>
          <w:i/>
          <w:lang w:val="en-US"/>
        </w:rPr>
        <w:t>srovnatelný</w:t>
      </w:r>
      <w:proofErr w:type="spellEnd"/>
      <w:r>
        <w:rPr>
          <w:i/>
          <w:lang w:val="en-US"/>
        </w:rPr>
        <w:t xml:space="preserve"> s </w:t>
      </w:r>
      <w:proofErr w:type="spellStart"/>
      <w:r>
        <w:rPr>
          <w:i/>
          <w:lang w:val="en-US"/>
        </w:rPr>
        <w:t>magií</w:t>
      </w:r>
      <w:proofErr w:type="spellEnd"/>
      <w:r>
        <w:rPr>
          <w:i/>
          <w:lang w:val="en-US"/>
        </w:rPr>
        <w:t>.</w:t>
      </w:r>
    </w:p>
    <w:p w14:paraId="35BA0BDA" w14:textId="2165591F" w:rsidR="000F35C5" w:rsidRDefault="000F35C5" w:rsidP="00A027B3">
      <w:pPr>
        <w:rPr>
          <w:i/>
          <w:lang w:val="en-US"/>
        </w:rPr>
      </w:pPr>
      <w:proofErr w:type="spellStart"/>
      <w:r>
        <w:rPr>
          <w:i/>
          <w:lang w:val="en-US"/>
        </w:rPr>
        <w:t>Časopis</w:t>
      </w:r>
      <w:proofErr w:type="spellEnd"/>
      <w:r>
        <w:rPr>
          <w:i/>
          <w:lang w:val="en-US"/>
        </w:rPr>
        <w:t xml:space="preserve"> “Dwarven WIRED”:</w:t>
      </w:r>
    </w:p>
    <w:p w14:paraId="13665CD7" w14:textId="0E7D4110" w:rsidR="000F35C5" w:rsidRPr="00335ECF" w:rsidRDefault="000F35C5" w:rsidP="00A027B3">
      <w:pPr>
        <w:rPr>
          <w:i/>
          <w:lang w:val="en-US"/>
        </w:rPr>
      </w:pPr>
      <w:r>
        <w:rPr>
          <w:i/>
          <w:lang w:val="en-US"/>
        </w:rPr>
        <w:t xml:space="preserve">Um </w:t>
      </w:r>
      <w:proofErr w:type="spellStart"/>
      <w:r>
        <w:rPr>
          <w:i/>
          <w:lang w:val="en-US"/>
        </w:rPr>
        <w:t>tohoto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týmu</w:t>
      </w:r>
      <w:proofErr w:type="spellEnd"/>
      <w:r>
        <w:rPr>
          <w:i/>
          <w:lang w:val="en-US"/>
        </w:rPr>
        <w:t xml:space="preserve"> je </w:t>
      </w:r>
      <w:proofErr w:type="spellStart"/>
      <w:r>
        <w:rPr>
          <w:i/>
          <w:lang w:val="en-US"/>
        </w:rPr>
        <w:t>na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podobné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božské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úrovni</w:t>
      </w:r>
      <w:proofErr w:type="spellEnd"/>
      <w:r>
        <w:rPr>
          <w:i/>
          <w:lang w:val="en-US"/>
        </w:rPr>
        <w:t xml:space="preserve">, </w:t>
      </w:r>
      <w:proofErr w:type="spellStart"/>
      <w:r>
        <w:rPr>
          <w:i/>
          <w:lang w:val="en-US"/>
        </w:rPr>
        <w:t>jakým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panoval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sám</w:t>
      </w:r>
      <w:proofErr w:type="spellEnd"/>
      <w:r>
        <w:rPr>
          <w:i/>
          <w:lang w:val="en-US"/>
        </w:rPr>
        <w:t xml:space="preserve"> </w:t>
      </w:r>
      <w:r w:rsidR="00335ECF" w:rsidRPr="00335ECF">
        <w:rPr>
          <w:i/>
        </w:rPr>
        <w:t>Fëanor</w:t>
      </w:r>
      <w:r w:rsidR="00335ECF">
        <w:rPr>
          <w:i/>
        </w:rPr>
        <w:t xml:space="preserve"> a jejich software dosahuje dokonalosti </w:t>
      </w:r>
      <w:r w:rsidR="00335ECF" w:rsidRPr="00335ECF">
        <w:rPr>
          <w:i/>
        </w:rPr>
        <w:t>Silmari</w:t>
      </w:r>
      <w:r w:rsidR="00335ECF">
        <w:rPr>
          <w:i/>
        </w:rPr>
        <w:t>lů.</w:t>
      </w:r>
    </w:p>
    <w:p w14:paraId="1F9961E3" w14:textId="77777777" w:rsidR="00133E43" w:rsidRDefault="00BC14F7" w:rsidP="004543FA">
      <w:pPr>
        <w:pStyle w:val="Heading1"/>
      </w:pPr>
      <w:r w:rsidRPr="00F7186A">
        <w:t>Návrh řešení</w:t>
      </w:r>
    </w:p>
    <w:p w14:paraId="3A1305D4" w14:textId="0112F07C" w:rsidR="00511119" w:rsidRDefault="00511119" w:rsidP="00511119">
      <w:r>
        <w:t>Nejdříve je potřeba definovat si dva typy uživatelů: Management a pilot.</w:t>
      </w:r>
    </w:p>
    <w:p w14:paraId="7AE9849E" w14:textId="06059A37" w:rsidR="00511119" w:rsidRDefault="00511119" w:rsidP="00511119">
      <w:r>
        <w:t>Pilot: Člen klubu, který si chce půjčovat letadla a tuto skutečnost nějak komunikovat managementu klubu. Tohoto uživatele zajímá pouze tato vlastnost a jednou z myšlenek systému je udělat jeho používání co nejsnažší pro tohoto uživatele.</w:t>
      </w:r>
    </w:p>
    <w:p w14:paraId="4E674A65" w14:textId="2FED3751" w:rsidR="00511119" w:rsidRPr="00511119" w:rsidRDefault="00511119" w:rsidP="00511119">
      <w:r>
        <w:t>Management: Zaměstnanec klubu, zařizuje aby půjčky letadel proběhli v pořádku. Chce vidět data ohledně letů, letadel a pilotů. Jeho zájem je aby klub fungoval a aby bylo možné opravit případné chyby, které se mohou v procesu půjčení vyskytnout. Tento systém by takovému uživateli měl usnadnit práci.</w:t>
      </w:r>
    </w:p>
    <w:p w14:paraId="5A4D069F" w14:textId="77777777" w:rsidR="00133E43" w:rsidRPr="00F7186A" w:rsidRDefault="00BC14F7" w:rsidP="00CD5C8B">
      <w:pPr>
        <w:pStyle w:val="Heading2"/>
      </w:pPr>
      <w:r w:rsidRPr="00F7186A">
        <w:lastRenderedPageBreak/>
        <w:t>Funkční požadavky</w:t>
      </w:r>
    </w:p>
    <w:p w14:paraId="5803F4B3" w14:textId="77777777" w:rsidR="00FD5EA0" w:rsidRPr="00F7186A" w:rsidRDefault="00FD5EA0" w:rsidP="00FD5EA0">
      <w:pPr>
        <w:rPr>
          <w:i/>
        </w:rPr>
      </w:pPr>
      <w:r w:rsidRPr="00F7186A">
        <w:rPr>
          <w:i/>
        </w:rPr>
        <w:t>Seznam funkčních požadavků. Tady ukazujete, jak jste pochopili zákazníkovy potřeby a zároveň vymezuje rozsah dodávaného řešení.</w:t>
      </w:r>
    </w:p>
    <w:p w14:paraId="2ACF694B" w14:textId="77777777" w:rsidR="00FD5EA0" w:rsidRDefault="00FD5EA0" w:rsidP="00FD5EA0">
      <w:pPr>
        <w:rPr>
          <w:i/>
        </w:rPr>
      </w:pPr>
      <w:r w:rsidRPr="00F7186A">
        <w:rPr>
          <w:i/>
        </w:rPr>
        <w:t xml:space="preserve">Je velmi vhodné každému požadavku dát jednoznačný identifikátor (FR 1), abyste se na něj mohli odkazovat. </w:t>
      </w:r>
    </w:p>
    <w:p w14:paraId="05B8E565" w14:textId="5A2A60CD" w:rsidR="00335ECF" w:rsidRDefault="00D33221" w:rsidP="00335ECF">
      <w:pPr>
        <w:rPr>
          <w:i/>
        </w:rPr>
      </w:pPr>
      <w:r>
        <w:rPr>
          <w:i/>
        </w:rPr>
        <w:t>FR1:</w:t>
      </w:r>
    </w:p>
    <w:p w14:paraId="2517803D" w14:textId="00EF4F0E" w:rsidR="00D33221" w:rsidRDefault="00D33221" w:rsidP="00335ECF">
      <w:pPr>
        <w:rPr>
          <w:i/>
        </w:rPr>
      </w:pPr>
      <w:r>
        <w:rPr>
          <w:i/>
        </w:rPr>
        <w:t>Systém umožní pilotům vybrat si dostupné letadlo pro vypůjčení.</w:t>
      </w:r>
    </w:p>
    <w:p w14:paraId="79480869" w14:textId="0505FBCB" w:rsidR="00D33221" w:rsidRDefault="00D33221" w:rsidP="00335ECF">
      <w:pPr>
        <w:rPr>
          <w:i/>
          <w:lang w:val="en-US"/>
        </w:rPr>
      </w:pPr>
      <w:r>
        <w:rPr>
          <w:i/>
        </w:rPr>
        <w:t>Fr</w:t>
      </w:r>
      <w:r>
        <w:rPr>
          <w:i/>
          <w:lang w:val="en-US"/>
        </w:rPr>
        <w:t>2:</w:t>
      </w:r>
    </w:p>
    <w:p w14:paraId="02F2E005" w14:textId="736A5E83" w:rsidR="00D33221" w:rsidRDefault="00D33221" w:rsidP="00335ECF">
      <w:pPr>
        <w:rPr>
          <w:i/>
        </w:rPr>
      </w:pPr>
      <w:r>
        <w:rPr>
          <w:i/>
          <w:lang w:val="en-US"/>
        </w:rPr>
        <w:t>Syst</w:t>
      </w:r>
      <w:r>
        <w:rPr>
          <w:i/>
        </w:rPr>
        <w:t xml:space="preserve">ém umožní pilotům snadno začít let a zaznamenat, kdy vzlétli a kdy přistáli. </w:t>
      </w:r>
    </w:p>
    <w:p w14:paraId="131DE7CB" w14:textId="2CC1E6E3" w:rsidR="00D33221" w:rsidRDefault="00D33221" w:rsidP="00335ECF">
      <w:pPr>
        <w:rPr>
          <w:i/>
        </w:rPr>
      </w:pPr>
      <w:r>
        <w:rPr>
          <w:i/>
        </w:rPr>
        <w:t>FR 3:</w:t>
      </w:r>
    </w:p>
    <w:p w14:paraId="54D12180" w14:textId="220EA893" w:rsidR="00D33221" w:rsidRDefault="00D33221" w:rsidP="00335ECF">
      <w:pPr>
        <w:rPr>
          <w:i/>
        </w:rPr>
      </w:pPr>
      <w:r>
        <w:rPr>
          <w:i/>
        </w:rPr>
        <w:t>Systém bude ukazovat všechny data ohledně půjčování letadel  managementu a umožní jejich editaci.</w:t>
      </w:r>
    </w:p>
    <w:p w14:paraId="08E041A9" w14:textId="6220AC6F" w:rsidR="00D33221" w:rsidRDefault="00D33221" w:rsidP="00335ECF">
      <w:pPr>
        <w:rPr>
          <w:i/>
        </w:rPr>
      </w:pPr>
      <w:r>
        <w:rPr>
          <w:i/>
        </w:rPr>
        <w:t>FR4:</w:t>
      </w:r>
    </w:p>
    <w:p w14:paraId="5932371C" w14:textId="4E39027D" w:rsidR="00D33221" w:rsidRDefault="00D33221" w:rsidP="00335ECF">
      <w:pPr>
        <w:rPr>
          <w:i/>
        </w:rPr>
      </w:pPr>
      <w:r>
        <w:rPr>
          <w:i/>
        </w:rPr>
        <w:t>Systém bude zaznamenávat změny v datech a tím umožní jejich zpětnou auditaci, případně navrácení do staršího stavu.</w:t>
      </w:r>
    </w:p>
    <w:p w14:paraId="5AF21EDA" w14:textId="4D74A713" w:rsidR="00511119" w:rsidRDefault="00511119" w:rsidP="00335ECF">
      <w:pPr>
        <w:rPr>
          <w:i/>
        </w:rPr>
      </w:pPr>
      <w:r>
        <w:rPr>
          <w:i/>
        </w:rPr>
        <w:t>FR5:</w:t>
      </w:r>
    </w:p>
    <w:p w14:paraId="4C0E8080" w14:textId="67949F14" w:rsidR="00511119" w:rsidRDefault="00511119" w:rsidP="00335ECF">
      <w:pPr>
        <w:rPr>
          <w:i/>
        </w:rPr>
      </w:pPr>
      <w:r>
        <w:rPr>
          <w:i/>
        </w:rPr>
        <w:t>Systém umožní přihlášení a vytváření uživatele pilot pomocí identifikátoru přiděleného klubem danému pilotovi.</w:t>
      </w:r>
    </w:p>
    <w:p w14:paraId="53FD7415" w14:textId="3BB80A4E" w:rsidR="00511119" w:rsidRDefault="00511119" w:rsidP="00335ECF">
      <w:pPr>
        <w:rPr>
          <w:i/>
        </w:rPr>
      </w:pPr>
      <w:r>
        <w:rPr>
          <w:i/>
        </w:rPr>
        <w:t>FR6:</w:t>
      </w:r>
    </w:p>
    <w:p w14:paraId="4EE01D17" w14:textId="66BA0105" w:rsidR="00511119" w:rsidRDefault="00511119" w:rsidP="00335ECF">
      <w:pPr>
        <w:rPr>
          <w:i/>
        </w:rPr>
      </w:pPr>
      <w:r>
        <w:rPr>
          <w:i/>
        </w:rPr>
        <w:t>Systém umožní vytvoření uživatele management. Právo vykonávat tuto akci mají pouze jiní uživatelé typu management.</w:t>
      </w:r>
    </w:p>
    <w:p w14:paraId="137DEF06" w14:textId="4C021ACE" w:rsidR="00511119" w:rsidRDefault="00511119" w:rsidP="00335ECF">
      <w:pPr>
        <w:rPr>
          <w:i/>
        </w:rPr>
      </w:pPr>
      <w:r>
        <w:rPr>
          <w:i/>
        </w:rPr>
        <w:t>FR7:</w:t>
      </w:r>
    </w:p>
    <w:p w14:paraId="19B22F31" w14:textId="00D0C7B0" w:rsidR="00511119" w:rsidRDefault="00511119" w:rsidP="00335ECF">
      <w:pPr>
        <w:rPr>
          <w:i/>
        </w:rPr>
      </w:pPr>
      <w:r>
        <w:rPr>
          <w:i/>
        </w:rPr>
        <w:t>Systém bude notifikovat management, pokud se nějakému letadlu blíží termín údržby.</w:t>
      </w:r>
    </w:p>
    <w:p w14:paraId="036E0BE7" w14:textId="790C4A89" w:rsidR="00511119" w:rsidRDefault="00511119" w:rsidP="00335ECF">
      <w:pPr>
        <w:rPr>
          <w:i/>
        </w:rPr>
      </w:pPr>
      <w:r>
        <w:rPr>
          <w:i/>
        </w:rPr>
        <w:t>FR8:</w:t>
      </w:r>
    </w:p>
    <w:p w14:paraId="65629AB4" w14:textId="77777777" w:rsidR="00511119" w:rsidRDefault="00511119" w:rsidP="00335ECF">
      <w:pPr>
        <w:rPr>
          <w:i/>
        </w:rPr>
      </w:pPr>
      <w:r>
        <w:rPr>
          <w:i/>
        </w:rPr>
        <w:t>Systém umožní pilotům zamluvení letadel dopředu.</w:t>
      </w:r>
    </w:p>
    <w:p w14:paraId="15F56FED" w14:textId="77777777" w:rsidR="00511119" w:rsidRDefault="00511119" w:rsidP="00335ECF">
      <w:pPr>
        <w:rPr>
          <w:i/>
        </w:rPr>
      </w:pPr>
      <w:r>
        <w:rPr>
          <w:i/>
        </w:rPr>
        <w:t>FR9:</w:t>
      </w:r>
    </w:p>
    <w:p w14:paraId="78F75D01" w14:textId="77777777" w:rsidR="000A4F33" w:rsidRDefault="00511119" w:rsidP="00335ECF">
      <w:pPr>
        <w:rPr>
          <w:i/>
        </w:rPr>
      </w:pPr>
      <w:r>
        <w:rPr>
          <w:i/>
        </w:rPr>
        <w:t>Systém umožní vygenerovat statistick</w:t>
      </w:r>
      <w:r w:rsidR="000A4F33">
        <w:rPr>
          <w:i/>
        </w:rPr>
        <w:t>ý report ohledně půjčování letadel za zadaný časový úsek.</w:t>
      </w:r>
    </w:p>
    <w:p w14:paraId="00370058" w14:textId="77777777" w:rsidR="000A4F33" w:rsidRDefault="000A4F33" w:rsidP="00335ECF">
      <w:pPr>
        <w:rPr>
          <w:i/>
          <w:lang w:val="en-US"/>
        </w:rPr>
      </w:pPr>
      <w:r>
        <w:rPr>
          <w:i/>
        </w:rPr>
        <w:t>FR</w:t>
      </w:r>
      <w:r>
        <w:rPr>
          <w:i/>
          <w:lang w:val="en-US"/>
        </w:rPr>
        <w:t>10:</w:t>
      </w:r>
    </w:p>
    <w:p w14:paraId="72675678" w14:textId="77777777" w:rsidR="000A4F33" w:rsidRDefault="000A4F33" w:rsidP="00335ECF">
      <w:pPr>
        <w:rPr>
          <w:i/>
          <w:lang w:val="en-US"/>
        </w:rPr>
      </w:pPr>
      <w:r>
        <w:rPr>
          <w:i/>
          <w:lang w:val="en-US"/>
        </w:rPr>
        <w:t>Syst</w:t>
      </w:r>
      <w:r>
        <w:rPr>
          <w:i/>
        </w:rPr>
        <w:t xml:space="preserve">ém umožní statistický report </w:t>
      </w:r>
      <w:r>
        <w:rPr>
          <w:i/>
          <w:lang w:val="en-US"/>
        </w:rPr>
        <w:t xml:space="preserve">(FR9) </w:t>
      </w:r>
      <w:proofErr w:type="spellStart"/>
      <w:r>
        <w:rPr>
          <w:i/>
          <w:lang w:val="en-US"/>
        </w:rPr>
        <w:t>exportovat</w:t>
      </w:r>
      <w:proofErr w:type="spellEnd"/>
      <w:r>
        <w:rPr>
          <w:i/>
          <w:lang w:val="en-US"/>
        </w:rPr>
        <w:t>.</w:t>
      </w:r>
    </w:p>
    <w:p w14:paraId="40EF2705" w14:textId="60FA038E" w:rsidR="00511119" w:rsidRPr="00511119" w:rsidRDefault="00511119" w:rsidP="00335ECF">
      <w:pPr>
        <w:rPr>
          <w:i/>
        </w:rPr>
      </w:pPr>
      <w:r>
        <w:rPr>
          <w:i/>
        </w:rPr>
        <w:t xml:space="preserve"> </w:t>
      </w:r>
    </w:p>
    <w:p w14:paraId="72073C28" w14:textId="77777777" w:rsidR="00133E43" w:rsidRPr="00F7186A" w:rsidRDefault="00BC14F7" w:rsidP="00CD5C8B">
      <w:pPr>
        <w:pStyle w:val="Heading2"/>
      </w:pPr>
      <w:r w:rsidRPr="00F7186A">
        <w:t>Nefunkční požadavky</w:t>
      </w:r>
    </w:p>
    <w:p w14:paraId="1A9BC98A" w14:textId="77777777" w:rsidR="00FD5EA0" w:rsidRDefault="00F8462D" w:rsidP="00FD5EA0">
      <w:pPr>
        <w:rPr>
          <w:i/>
        </w:rPr>
      </w:pPr>
      <w:r w:rsidRPr="00F7186A">
        <w:rPr>
          <w:i/>
        </w:rPr>
        <w:t>Ozn</w:t>
      </w:r>
      <w:r w:rsidR="00B94EEB">
        <w:rPr>
          <w:i/>
        </w:rPr>
        <w:t>ačovány také jako mimofunkční ne</w:t>
      </w:r>
      <w:r w:rsidRPr="00F7186A">
        <w:rPr>
          <w:i/>
        </w:rPr>
        <w:t xml:space="preserve">bo kvalitativní. </w:t>
      </w:r>
    </w:p>
    <w:p w14:paraId="74950788" w14:textId="77777777" w:rsidR="005E6819" w:rsidRPr="00F7186A" w:rsidRDefault="005E6819" w:rsidP="00FD5EA0">
      <w:pPr>
        <w:rPr>
          <w:i/>
        </w:rPr>
      </w:pPr>
    </w:p>
    <w:p w14:paraId="658F621C" w14:textId="77777777" w:rsidR="00FD7ED5" w:rsidRPr="00F7186A" w:rsidRDefault="00FD7ED5" w:rsidP="00FD7ED5">
      <w:pPr>
        <w:pStyle w:val="Heading2"/>
      </w:pPr>
      <w:r w:rsidRPr="00F7186A">
        <w:t>Architektura</w:t>
      </w:r>
    </w:p>
    <w:p w14:paraId="48B3C81A" w14:textId="77777777" w:rsidR="00090235" w:rsidRPr="00F7186A" w:rsidRDefault="00FD5EA0" w:rsidP="00090235">
      <w:pPr>
        <w:rPr>
          <w:i/>
        </w:rPr>
      </w:pPr>
      <w:r w:rsidRPr="00F7186A">
        <w:rPr>
          <w:i/>
        </w:rPr>
        <w:t>Diagram – ar</w:t>
      </w:r>
      <w:r w:rsidR="00F7186A">
        <w:rPr>
          <w:i/>
        </w:rPr>
        <w:t>chi</w:t>
      </w:r>
      <w:r w:rsidRPr="00F7186A">
        <w:rPr>
          <w:i/>
        </w:rPr>
        <w:t>tektura celého systému a vztahy mezi komponentami</w:t>
      </w:r>
    </w:p>
    <w:p w14:paraId="341077EB" w14:textId="77777777" w:rsidR="00133E43" w:rsidRPr="00F7186A" w:rsidRDefault="00BC14F7" w:rsidP="004543FA">
      <w:pPr>
        <w:pStyle w:val="Heading1"/>
      </w:pPr>
      <w:r w:rsidRPr="00F7186A">
        <w:lastRenderedPageBreak/>
        <w:t>Organizace projektu</w:t>
      </w:r>
    </w:p>
    <w:p w14:paraId="76D5507A" w14:textId="77777777" w:rsidR="00133E43" w:rsidRPr="00F7186A" w:rsidRDefault="00BC14F7" w:rsidP="00CD5C8B">
      <w:pPr>
        <w:pStyle w:val="Heading2"/>
      </w:pPr>
      <w:r w:rsidRPr="00F7186A">
        <w:t>Projektový tým</w:t>
      </w:r>
    </w:p>
    <w:p w14:paraId="707D5DEA" w14:textId="77777777" w:rsidR="00F8462D" w:rsidRPr="00F7186A" w:rsidRDefault="00F8462D" w:rsidP="00F8462D">
      <w:r w:rsidRPr="00F7186A">
        <w:t>Představení týmu, jejich role na projektu a zkušenosti.</w:t>
      </w:r>
    </w:p>
    <w:p w14:paraId="1488D51E" w14:textId="77777777" w:rsidR="00133E43" w:rsidRPr="00F7186A" w:rsidRDefault="00BC14F7" w:rsidP="00CD5C8B">
      <w:pPr>
        <w:pStyle w:val="Heading2"/>
      </w:pPr>
      <w:r w:rsidRPr="00F7186A">
        <w:t>Rizika</w:t>
      </w:r>
    </w:p>
    <w:p w14:paraId="6064A428" w14:textId="77777777" w:rsidR="00F8462D" w:rsidRPr="00F7186A" w:rsidRDefault="00F8462D" w:rsidP="00F8462D">
      <w:pPr>
        <w:rPr>
          <w:i/>
        </w:rPr>
      </w:pPr>
      <w:r w:rsidRPr="00F7186A">
        <w:rPr>
          <w:i/>
        </w:rPr>
        <w:t>Seznam rizik projektu, jejich klasifikace (pravděpodobnost, že nastanou, jejich dopad na projekt), mitigace (ošetření, snižování rizik)</w:t>
      </w:r>
    </w:p>
    <w:p w14:paraId="0FFA7E95" w14:textId="77777777" w:rsidR="00133E43" w:rsidRPr="00F7186A" w:rsidRDefault="00BC14F7" w:rsidP="00CD5C8B">
      <w:pPr>
        <w:pStyle w:val="Heading2"/>
      </w:pPr>
      <w:r w:rsidRPr="00F7186A">
        <w:t>Akceptační proces a plán akceptace</w:t>
      </w:r>
    </w:p>
    <w:p w14:paraId="17D6CAC3" w14:textId="77777777" w:rsidR="00014E08" w:rsidRPr="00F7186A" w:rsidRDefault="00014E08" w:rsidP="00F8462D">
      <w:pPr>
        <w:rPr>
          <w:i/>
        </w:rPr>
      </w:pPr>
      <w:r w:rsidRPr="00F7186A">
        <w:rPr>
          <w:i/>
        </w:rPr>
        <w:t xml:space="preserve">Akceptační proces je definován za účelem předání díla. </w:t>
      </w:r>
    </w:p>
    <w:p w14:paraId="262D49E6" w14:textId="77777777" w:rsidR="00014E08" w:rsidRPr="00F7186A" w:rsidRDefault="00F8462D" w:rsidP="00014E08">
      <w:pPr>
        <w:pStyle w:val="ListParagraph"/>
        <w:numPr>
          <w:ilvl w:val="0"/>
          <w:numId w:val="7"/>
        </w:numPr>
        <w:rPr>
          <w:i/>
        </w:rPr>
      </w:pPr>
      <w:r w:rsidRPr="00F7186A">
        <w:rPr>
          <w:i/>
        </w:rPr>
        <w:t>Jak probíhá převzetí a akceptace zadavatelem.</w:t>
      </w:r>
      <w:r w:rsidR="00014E08" w:rsidRPr="00F7186A">
        <w:rPr>
          <w:i/>
        </w:rPr>
        <w:t xml:space="preserve"> </w:t>
      </w:r>
    </w:p>
    <w:p w14:paraId="3278B2BB" w14:textId="77777777" w:rsidR="00F8462D" w:rsidRPr="00F7186A" w:rsidRDefault="00F8462D" w:rsidP="00014E08">
      <w:pPr>
        <w:pStyle w:val="ListParagraph"/>
        <w:numPr>
          <w:ilvl w:val="0"/>
          <w:numId w:val="7"/>
        </w:numPr>
        <w:rPr>
          <w:i/>
        </w:rPr>
      </w:pPr>
      <w:r w:rsidRPr="00F7186A">
        <w:rPr>
          <w:i/>
        </w:rPr>
        <w:t xml:space="preserve">Kategorizace chyb (dle závažnosti) </w:t>
      </w:r>
    </w:p>
    <w:p w14:paraId="5B6D6FEC" w14:textId="77777777" w:rsidR="00133E43" w:rsidRPr="00F7186A" w:rsidRDefault="00BC14F7" w:rsidP="00CD5C8B">
      <w:pPr>
        <w:pStyle w:val="Heading3"/>
      </w:pPr>
      <w:r w:rsidRPr="00F7186A">
        <w:t>Akceptační kritéria</w:t>
      </w:r>
    </w:p>
    <w:p w14:paraId="106B8F39" w14:textId="77777777" w:rsidR="00014E08" w:rsidRPr="00F7186A" w:rsidRDefault="00014E08" w:rsidP="00014E08">
      <w:r w:rsidRPr="00F7186A">
        <w:rPr>
          <w:i/>
        </w:rPr>
        <w:t>Za jakých podmínek musí zadavatel dílo akceptovat.</w:t>
      </w:r>
    </w:p>
    <w:p w14:paraId="0962330F" w14:textId="77777777" w:rsidR="00133E43" w:rsidRPr="00F7186A" w:rsidRDefault="00BC14F7" w:rsidP="00CD5C8B">
      <w:pPr>
        <w:pStyle w:val="Heading2"/>
      </w:pPr>
      <w:r w:rsidRPr="00F7186A">
        <w:t>Projektový plán</w:t>
      </w:r>
    </w:p>
    <w:p w14:paraId="174D8684" w14:textId="77777777" w:rsidR="00014E08" w:rsidRPr="00F7186A" w:rsidRDefault="00014E08" w:rsidP="00014E08">
      <w:pPr>
        <w:rPr>
          <w:i/>
        </w:rPr>
      </w:pPr>
      <w:r w:rsidRPr="00F7186A">
        <w:rPr>
          <w:i/>
        </w:rPr>
        <w:t>Popis metodiky, jednotlivých fází projektu a jejich výstupů.</w:t>
      </w:r>
      <w:r w:rsidR="00683CC7" w:rsidRPr="00F7186A">
        <w:rPr>
          <w:i/>
        </w:rPr>
        <w:t xml:space="preserve"> </w:t>
      </w:r>
    </w:p>
    <w:p w14:paraId="142E350C" w14:textId="77777777" w:rsidR="00133E43" w:rsidRPr="00F7186A" w:rsidRDefault="00BC14F7" w:rsidP="00CD5C8B">
      <w:pPr>
        <w:pStyle w:val="Heading3"/>
      </w:pPr>
      <w:r w:rsidRPr="00F7186A">
        <w:t>Harmonogram projektu</w:t>
      </w:r>
    </w:p>
    <w:p w14:paraId="4BB5BE96" w14:textId="77777777" w:rsidR="00014E08" w:rsidRPr="00F7186A" w:rsidRDefault="00014E08" w:rsidP="00014E08">
      <w:pPr>
        <w:rPr>
          <w:i/>
        </w:rPr>
      </w:pPr>
      <w:r w:rsidRPr="00F7186A">
        <w:rPr>
          <w:i/>
        </w:rPr>
        <w:t>Fáze projektu zobrazené na časové ose (ideálně jako kalendář), termíny.</w:t>
      </w:r>
    </w:p>
    <w:p w14:paraId="165D674C" w14:textId="77777777" w:rsidR="00133E43" w:rsidRPr="00F7186A" w:rsidRDefault="00BC14F7" w:rsidP="004543FA">
      <w:pPr>
        <w:pStyle w:val="Heading1"/>
      </w:pPr>
      <w:r w:rsidRPr="00F7186A">
        <w:t>Učiněné předpoklady a okrajové podmínky nabídky</w:t>
      </w:r>
    </w:p>
    <w:p w14:paraId="18508A2E" w14:textId="77777777" w:rsidR="00133E43" w:rsidRPr="00F7186A" w:rsidRDefault="00BC14F7" w:rsidP="00CD5C8B">
      <w:pPr>
        <w:pStyle w:val="Heading2"/>
      </w:pPr>
      <w:r w:rsidRPr="00F7186A">
        <w:t>Předpoklady a okrajové podmínky</w:t>
      </w:r>
    </w:p>
    <w:p w14:paraId="64D1C9B2" w14:textId="77777777" w:rsidR="00683CC7" w:rsidRPr="00F7186A" w:rsidRDefault="00683CC7" w:rsidP="00683CC7">
      <w:pPr>
        <w:rPr>
          <w:i/>
        </w:rPr>
      </w:pPr>
      <w:r w:rsidRPr="00F7186A">
        <w:rPr>
          <w:i/>
        </w:rPr>
        <w:t xml:space="preserve">Jaké předpoklady musí být splněny, abyste mohli projekt realizovat. </w:t>
      </w:r>
    </w:p>
    <w:p w14:paraId="5F339A56" w14:textId="77777777" w:rsidR="00133E43" w:rsidRPr="00F7186A" w:rsidRDefault="00BC14F7" w:rsidP="00CD5C8B">
      <w:pPr>
        <w:pStyle w:val="Heading2"/>
      </w:pPr>
      <w:r w:rsidRPr="00F7186A">
        <w:t>Negati</w:t>
      </w:r>
      <w:r w:rsidR="00010D0E" w:rsidRPr="00F7186A">
        <w:t>v</w:t>
      </w:r>
      <w:r w:rsidRPr="00F7186A">
        <w:t>ní vymezení</w:t>
      </w:r>
    </w:p>
    <w:p w14:paraId="59B4CBED" w14:textId="77777777" w:rsidR="00683CC7" w:rsidRPr="00F7186A" w:rsidRDefault="00683CC7" w:rsidP="00683CC7">
      <w:pPr>
        <w:rPr>
          <w:i/>
        </w:rPr>
      </w:pPr>
      <w:r w:rsidRPr="00F7186A">
        <w:rPr>
          <w:i/>
        </w:rPr>
        <w:t xml:space="preserve">Co nebude součástí dodávky, ale zákazník by to mohl očekávat. </w:t>
      </w:r>
    </w:p>
    <w:p w14:paraId="08003884" w14:textId="77777777" w:rsidR="00133E43" w:rsidRPr="00F7186A" w:rsidRDefault="00BC14F7" w:rsidP="00CD5C8B">
      <w:pPr>
        <w:pStyle w:val="Heading2"/>
      </w:pPr>
      <w:r w:rsidRPr="00F7186A">
        <w:t>Požadavky na spolupráci se zákazníkem</w:t>
      </w:r>
    </w:p>
    <w:p w14:paraId="0B84C545" w14:textId="77777777" w:rsidR="00683CC7" w:rsidRPr="00F7186A" w:rsidRDefault="00683CC7" w:rsidP="00683CC7">
      <w:pPr>
        <w:rPr>
          <w:i/>
        </w:rPr>
      </w:pPr>
      <w:r w:rsidRPr="00F7186A">
        <w:rPr>
          <w:i/>
        </w:rPr>
        <w:t>Popsat, co a proč od zákazníka potřebujete.</w:t>
      </w:r>
    </w:p>
    <w:p w14:paraId="7F90AD12" w14:textId="77777777" w:rsidR="00133E43" w:rsidRPr="00F7186A" w:rsidRDefault="00BC14F7" w:rsidP="00CD5C8B">
      <w:pPr>
        <w:pStyle w:val="Heading3"/>
      </w:pPr>
      <w:r w:rsidRPr="00F7186A">
        <w:t>Požadovaná součinnost</w:t>
      </w:r>
    </w:p>
    <w:p w14:paraId="6C4C96E7" w14:textId="77777777" w:rsidR="00014E08" w:rsidRPr="00F7186A" w:rsidRDefault="00014E08" w:rsidP="00014E08">
      <w:pPr>
        <w:rPr>
          <w:i/>
        </w:rPr>
      </w:pPr>
      <w:r w:rsidRPr="00F7186A">
        <w:rPr>
          <w:i/>
        </w:rPr>
        <w:t>Přehled, kolik času budete potřebovat od jednotlivých lidí (rolí) na straně zákazníka v jednotlivých fázích projektu. Zákazník si někdy neuvědomuje, kolik času musí na projektu strávit. Toto mu pomůže si udělat lepší představu a vyhradit si čas.</w:t>
      </w:r>
    </w:p>
    <w:p w14:paraId="5146166D" w14:textId="77777777" w:rsidR="00133E43" w:rsidRPr="00F7186A" w:rsidRDefault="00BC14F7" w:rsidP="00CD5C8B">
      <w:pPr>
        <w:pStyle w:val="Heading3"/>
      </w:pPr>
      <w:r w:rsidRPr="00F7186A">
        <w:t>Technické požadavky</w:t>
      </w:r>
    </w:p>
    <w:p w14:paraId="08D72CD7" w14:textId="77777777" w:rsidR="00014E08" w:rsidRPr="00F7186A" w:rsidRDefault="00683CC7" w:rsidP="00014E08">
      <w:pPr>
        <w:rPr>
          <w:i/>
        </w:rPr>
      </w:pPr>
      <w:r w:rsidRPr="00F7186A">
        <w:rPr>
          <w:i/>
        </w:rPr>
        <w:t>Podklady, přístupy, infrastruktura…</w:t>
      </w:r>
    </w:p>
    <w:p w14:paraId="41DFF465" w14:textId="77777777" w:rsidR="00133E43" w:rsidRPr="00F7186A" w:rsidRDefault="00BC14F7" w:rsidP="004543FA">
      <w:pPr>
        <w:pStyle w:val="Heading1"/>
      </w:pPr>
      <w:r w:rsidRPr="00F7186A">
        <w:t>Cena</w:t>
      </w:r>
    </w:p>
    <w:p w14:paraId="47AF9AB0" w14:textId="77777777" w:rsidR="00683CC7" w:rsidRPr="00F7186A" w:rsidRDefault="00683CC7" w:rsidP="00CD5C8B">
      <w:pPr>
        <w:rPr>
          <w:i/>
        </w:rPr>
      </w:pPr>
      <w:r w:rsidRPr="00F7186A">
        <w:rPr>
          <w:i/>
        </w:rPr>
        <w:t xml:space="preserve">Celková cena projektu v Kč, rozpad podle oblastí. Může obsahovat i volitelné položky. </w:t>
      </w:r>
    </w:p>
    <w:p w14:paraId="36CE1D2B" w14:textId="77777777" w:rsidR="00683CC7" w:rsidRPr="00F7186A" w:rsidRDefault="00683CC7" w:rsidP="00CD5C8B"/>
    <w:p w14:paraId="1C41BC30" w14:textId="77777777" w:rsidR="00D4184C" w:rsidRPr="00F7186A" w:rsidRDefault="00683CC7" w:rsidP="00CD5C8B">
      <w:r w:rsidRPr="00F7186A">
        <w:t>Pro účely cvičení uveďte celkovou cenu v korunách i v člověkodnech. Uveďte i rozpad na jednotlivé oblasti z odhadovacího excelu (viz cvičení na odhady), abychom si odhady mohli porovnat.</w:t>
      </w:r>
    </w:p>
    <w:p w14:paraId="20DD2E71" w14:textId="77777777" w:rsidR="00683CC7" w:rsidRPr="00F7186A" w:rsidRDefault="00683CC7" w:rsidP="00CD5C8B"/>
    <w:sectPr w:rsidR="00683CC7" w:rsidRPr="00F7186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01B13"/>
    <w:multiLevelType w:val="hybridMultilevel"/>
    <w:tmpl w:val="C088D1AE"/>
    <w:lvl w:ilvl="0" w:tplc="3B081C7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E5F94"/>
    <w:multiLevelType w:val="hybridMultilevel"/>
    <w:tmpl w:val="FB9C51C4"/>
    <w:lvl w:ilvl="0" w:tplc="3B081C7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E353E2"/>
    <w:multiLevelType w:val="hybridMultilevel"/>
    <w:tmpl w:val="11322920"/>
    <w:lvl w:ilvl="0" w:tplc="3B081C7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8738BD"/>
    <w:multiLevelType w:val="hybridMultilevel"/>
    <w:tmpl w:val="C9FA2EAC"/>
    <w:lvl w:ilvl="0" w:tplc="0CE2907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9757CD"/>
    <w:multiLevelType w:val="hybridMultilevel"/>
    <w:tmpl w:val="28468390"/>
    <w:lvl w:ilvl="0" w:tplc="3B081C74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682034"/>
    <w:multiLevelType w:val="hybridMultilevel"/>
    <w:tmpl w:val="565ED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0B073E"/>
    <w:multiLevelType w:val="hybridMultilevel"/>
    <w:tmpl w:val="ECD430AC"/>
    <w:lvl w:ilvl="0" w:tplc="BA7A6E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AD6C2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B86F99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CD8EB5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28F4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8F2948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DCCE6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882093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93A3E3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3E97984"/>
    <w:multiLevelType w:val="multilevel"/>
    <w:tmpl w:val="90C07AE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392459224">
    <w:abstractNumId w:val="6"/>
  </w:num>
  <w:num w:numId="2" w16cid:durableId="1119379522">
    <w:abstractNumId w:val="7"/>
  </w:num>
  <w:num w:numId="3" w16cid:durableId="141194921">
    <w:abstractNumId w:val="5"/>
  </w:num>
  <w:num w:numId="4" w16cid:durableId="1174614218">
    <w:abstractNumId w:val="2"/>
  </w:num>
  <w:num w:numId="5" w16cid:durableId="1538393920">
    <w:abstractNumId w:val="1"/>
  </w:num>
  <w:num w:numId="6" w16cid:durableId="856895376">
    <w:abstractNumId w:val="3"/>
  </w:num>
  <w:num w:numId="7" w16cid:durableId="609358791">
    <w:abstractNumId w:val="4"/>
  </w:num>
  <w:num w:numId="8" w16cid:durableId="13188489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MzM0sTQ0Mja3MDdV0lEKTi0uzszPAykwqQUAFrxJkSwAAAA="/>
  </w:docVars>
  <w:rsids>
    <w:rsidRoot w:val="00CD5C8B"/>
    <w:rsid w:val="00010D0E"/>
    <w:rsid w:val="00014E08"/>
    <w:rsid w:val="00090235"/>
    <w:rsid w:val="000A4F33"/>
    <w:rsid w:val="000F35C5"/>
    <w:rsid w:val="00133E43"/>
    <w:rsid w:val="00335ECF"/>
    <w:rsid w:val="004543FA"/>
    <w:rsid w:val="00511119"/>
    <w:rsid w:val="005E6819"/>
    <w:rsid w:val="00631B9D"/>
    <w:rsid w:val="00683CC7"/>
    <w:rsid w:val="00785658"/>
    <w:rsid w:val="00832783"/>
    <w:rsid w:val="008B6CE7"/>
    <w:rsid w:val="008F5D99"/>
    <w:rsid w:val="00A027B3"/>
    <w:rsid w:val="00B94EEB"/>
    <w:rsid w:val="00BC14F7"/>
    <w:rsid w:val="00CD5C8B"/>
    <w:rsid w:val="00D33221"/>
    <w:rsid w:val="00D4184C"/>
    <w:rsid w:val="00D82456"/>
    <w:rsid w:val="00E00900"/>
    <w:rsid w:val="00EC7073"/>
    <w:rsid w:val="00F7186A"/>
    <w:rsid w:val="00F8462D"/>
    <w:rsid w:val="00FD5EA0"/>
    <w:rsid w:val="00FD7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F1035"/>
  <w15:chartTrackingRefBased/>
  <w15:docId w15:val="{924B4814-C67A-4338-915B-B2C00671B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cs-CZ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543FA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5C8B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5C8B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5C8B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5C8B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5C8B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5C8B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5C8B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5C8B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43FA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cs-CZ"/>
    </w:rPr>
  </w:style>
  <w:style w:type="character" w:customStyle="1" w:styleId="Heading2Char">
    <w:name w:val="Heading 2 Char"/>
    <w:basedOn w:val="DefaultParagraphFont"/>
    <w:link w:val="Heading2"/>
    <w:uiPriority w:val="9"/>
    <w:rsid w:val="00CD5C8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D5C8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5C8B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5C8B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5C8B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5C8B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5C8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5C8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FD5EA0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FD5E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5EA0"/>
    <w:rPr>
      <w:sz w:val="20"/>
      <w:szCs w:val="20"/>
      <w:lang w:val="cs-CZ"/>
    </w:rPr>
  </w:style>
  <w:style w:type="character" w:styleId="Hyperlink">
    <w:name w:val="Hyperlink"/>
    <w:basedOn w:val="DefaultParagraphFont"/>
    <w:uiPriority w:val="99"/>
    <w:unhideWhenUsed/>
    <w:rsid w:val="00A027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27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9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728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99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593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0255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47813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267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6348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548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1823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78923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79334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0857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31303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6496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57550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90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3201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30530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1242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08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3</Pages>
  <Words>790</Words>
  <Characters>4505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Profinit EU, s.r.o.</Company>
  <LinksUpToDate>false</LinksUpToDate>
  <CharactersWithSpaces>5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imeš Jonáš</dc:creator>
  <cp:keywords/>
  <dc:description/>
  <cp:lastModifiedBy>Jakub Yaghob</cp:lastModifiedBy>
  <cp:revision>12</cp:revision>
  <dcterms:created xsi:type="dcterms:W3CDTF">2020-09-29T09:52:00Z</dcterms:created>
  <dcterms:modified xsi:type="dcterms:W3CDTF">2025-03-02T17:36:00Z</dcterms:modified>
</cp:coreProperties>
</file>